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43"/>
        <w:gridCol w:w="10427"/>
      </w:tblGrid>
      <w:tr w:rsidR="00F45C88" w:rsidRPr="00076C15" w14:paraId="2B6D9AF1" w14:textId="77777777">
        <w:trPr>
          <w:trHeight w:val="20"/>
          <w:jc w:val="center"/>
        </w:trPr>
        <w:tc>
          <w:tcPr>
            <w:tcW w:w="1186" w:type="pct"/>
          </w:tcPr>
          <w:p w14:paraId="6250FCAA" w14:textId="77777777" w:rsidR="00F45C88" w:rsidRPr="00076C15" w:rsidRDefault="00F45C8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Book Name:</w:t>
            </w:r>
          </w:p>
        </w:tc>
        <w:tc>
          <w:tcPr>
            <w:tcW w:w="3814" w:type="pct"/>
          </w:tcPr>
          <w:p w14:paraId="57F9F660" w14:textId="77777777" w:rsidR="00F45C88" w:rsidRPr="00076C15" w:rsidRDefault="0097619B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  <w:t>Current Research on Geography, Earth Science and Environment</w:t>
            </w:r>
          </w:p>
        </w:tc>
      </w:tr>
      <w:tr w:rsidR="00F45C88" w:rsidRPr="00076C15" w14:paraId="72EA29C8" w14:textId="77777777">
        <w:trPr>
          <w:trHeight w:val="20"/>
          <w:jc w:val="center"/>
        </w:trPr>
        <w:tc>
          <w:tcPr>
            <w:tcW w:w="1186" w:type="pct"/>
          </w:tcPr>
          <w:p w14:paraId="26DDCFC4" w14:textId="77777777" w:rsidR="00F45C88" w:rsidRPr="00076C15" w:rsidRDefault="00F45C8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26785F3B" w14:textId="77777777" w:rsidR="00F45C88" w:rsidRPr="00076C15" w:rsidRDefault="00F45C8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</w:t>
            </w:r>
            <w:r w:rsidR="001B51BD"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518</w:t>
            </w:r>
          </w:p>
        </w:tc>
      </w:tr>
      <w:tr w:rsidR="00F45C88" w:rsidRPr="00076C15" w14:paraId="1D8D1495" w14:textId="77777777">
        <w:trPr>
          <w:trHeight w:val="20"/>
          <w:jc w:val="center"/>
        </w:trPr>
        <w:tc>
          <w:tcPr>
            <w:tcW w:w="1186" w:type="pct"/>
          </w:tcPr>
          <w:p w14:paraId="1C51C536" w14:textId="77777777" w:rsidR="00F45C88" w:rsidRPr="00076C15" w:rsidRDefault="00F45C8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08075D25" w14:textId="77777777" w:rsidR="00F45C88" w:rsidRPr="00076C15" w:rsidRDefault="00C84B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quatic Macrophyte Diversity and Ecological Status of Lake </w:t>
            </w:r>
            <w:proofErr w:type="spellStart"/>
            <w:r w:rsidRPr="00076C15">
              <w:rPr>
                <w:rFonts w:ascii="Arial" w:hAnsi="Arial" w:cs="Arial"/>
                <w:b/>
                <w:sz w:val="20"/>
                <w:szCs w:val="20"/>
                <w:lang w:val="en-GB"/>
              </w:rPr>
              <w:t>Kharungpat</w:t>
            </w:r>
            <w:proofErr w:type="spellEnd"/>
            <w:r w:rsidRPr="00076C15">
              <w:rPr>
                <w:rFonts w:ascii="Arial" w:hAnsi="Arial" w:cs="Arial"/>
                <w:b/>
                <w:sz w:val="20"/>
                <w:szCs w:val="20"/>
                <w:lang w:val="en-GB"/>
              </w:rPr>
              <w:t>, India</w:t>
            </w:r>
          </w:p>
        </w:tc>
      </w:tr>
      <w:tr w:rsidR="00F45C88" w:rsidRPr="00076C15" w14:paraId="502FED75" w14:textId="77777777">
        <w:trPr>
          <w:trHeight w:val="20"/>
          <w:jc w:val="center"/>
        </w:trPr>
        <w:tc>
          <w:tcPr>
            <w:tcW w:w="1186" w:type="pct"/>
          </w:tcPr>
          <w:p w14:paraId="485B5E30" w14:textId="77777777" w:rsidR="00F45C88" w:rsidRPr="00076C15" w:rsidRDefault="00F45C8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74392AE8" w14:textId="77777777" w:rsidR="00F45C88" w:rsidRPr="00076C15" w:rsidRDefault="00F45C8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sz w:val="20"/>
                <w:szCs w:val="20"/>
                <w:lang w:val="en-GB"/>
              </w:rPr>
              <w:t>Research Article</w:t>
            </w:r>
          </w:p>
        </w:tc>
      </w:tr>
    </w:tbl>
    <w:p w14:paraId="59B57FFD" w14:textId="77777777" w:rsidR="00F45C88" w:rsidRPr="00076C15" w:rsidRDefault="00F45C8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568932" w14:textId="77777777" w:rsidR="00F45C88" w:rsidRPr="00076C15" w:rsidRDefault="00F45C88">
      <w:pPr>
        <w:jc w:val="both"/>
        <w:outlineLvl w:val="0"/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</w:pPr>
      <w:bookmarkStart w:id="0" w:name="_Hlk171324449"/>
      <w:r w:rsidRPr="00076C15"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  <w:t>Special note:</w:t>
      </w:r>
    </w:p>
    <w:p w14:paraId="72DA3D85" w14:textId="77777777" w:rsidR="00F45C88" w:rsidRPr="00076C15" w:rsidRDefault="00F45C88">
      <w:pPr>
        <w:jc w:val="both"/>
        <w:rPr>
          <w:rFonts w:ascii="Arial" w:eastAsia="MS Mincho" w:hAnsi="Arial" w:cs="Arial"/>
          <w:b/>
          <w:color w:val="222222"/>
          <w:sz w:val="20"/>
          <w:szCs w:val="20"/>
          <w:u w:val="single"/>
        </w:rPr>
      </w:pPr>
    </w:p>
    <w:p w14:paraId="397708E9" w14:textId="77777777" w:rsidR="00F45C88" w:rsidRPr="00076C15" w:rsidRDefault="00F45C88">
      <w:pPr>
        <w:jc w:val="both"/>
        <w:outlineLvl w:val="0"/>
        <w:rPr>
          <w:rFonts w:ascii="Arial" w:eastAsia="MS Mincho" w:hAnsi="Arial" w:cs="Arial"/>
          <w:b/>
          <w:bCs/>
          <w:sz w:val="20"/>
          <w:szCs w:val="20"/>
          <w:lang w:val="en-GB" w:eastAsia="x-none"/>
        </w:rPr>
      </w:pPr>
      <w:r w:rsidRPr="00076C15">
        <w:rPr>
          <w:rFonts w:ascii="Arial" w:eastAsia="MS Mincho" w:hAnsi="Arial" w:cs="Arial"/>
          <w:b/>
          <w:bCs/>
          <w:sz w:val="20"/>
          <w:szCs w:val="20"/>
          <w:lang w:val="en-GB" w:eastAsia="x-none"/>
        </w:rPr>
        <w:t xml:space="preserve">A research paper already published in a journal can be published as a Book Chapter in an expanded form with proper copyright approval. </w:t>
      </w:r>
    </w:p>
    <w:p w14:paraId="269D9435" w14:textId="77777777" w:rsidR="00F45C88" w:rsidRPr="00076C15" w:rsidRDefault="00F45C88">
      <w:pPr>
        <w:jc w:val="both"/>
        <w:outlineLvl w:val="0"/>
        <w:rPr>
          <w:rFonts w:ascii="Arial" w:eastAsia="MS Mincho" w:hAnsi="Arial" w:cs="Arial"/>
          <w:b/>
          <w:bCs/>
          <w:sz w:val="20"/>
          <w:szCs w:val="20"/>
          <w:lang w:val="en-GB" w:eastAsia="x-none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670"/>
      </w:tblGrid>
      <w:tr w:rsidR="00F45C88" w:rsidRPr="00076C15" w14:paraId="6648E7C8" w14:textId="77777777">
        <w:trPr>
          <w:trHeight w:val="20"/>
          <w:jc w:val="center"/>
        </w:trPr>
        <w:tc>
          <w:tcPr>
            <w:tcW w:w="13225" w:type="dxa"/>
          </w:tcPr>
          <w:p w14:paraId="064B8CA0" w14:textId="77777777" w:rsidR="00F45C88" w:rsidRPr="00076C15" w:rsidRDefault="00F45C88">
            <w:pPr>
              <w:outlineLvl w:val="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076C15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 xml:space="preserve">Source Article: </w:t>
            </w:r>
          </w:p>
          <w:p w14:paraId="1B5E81A9" w14:textId="77777777" w:rsidR="00F45C88" w:rsidRPr="00076C15" w:rsidRDefault="00F45C88">
            <w:pPr>
              <w:outlineLvl w:val="0"/>
              <w:rPr>
                <w:rFonts w:ascii="Arial" w:eastAsia="MS Mincho" w:hAnsi="Arial" w:cs="Arial"/>
                <w:bCs/>
                <w:sz w:val="20"/>
                <w:szCs w:val="20"/>
                <w:lang w:val="en-GB" w:eastAsia="x-none"/>
              </w:rPr>
            </w:pPr>
          </w:p>
          <w:p w14:paraId="13A0F854" w14:textId="77777777" w:rsidR="00F45C88" w:rsidRPr="00076C15" w:rsidRDefault="00F45C88">
            <w:pPr>
              <w:outlineLvl w:val="0"/>
              <w:rPr>
                <w:rFonts w:ascii="Arial" w:eastAsia="MS Mincho" w:hAnsi="Arial" w:cs="Arial"/>
                <w:bCs/>
                <w:sz w:val="20"/>
                <w:szCs w:val="20"/>
                <w:lang w:val="en-GB" w:eastAsia="x-none"/>
              </w:rPr>
            </w:pPr>
            <w:r w:rsidRPr="00076C15">
              <w:rPr>
                <w:rFonts w:ascii="Arial" w:eastAsia="MS Mincho" w:hAnsi="Arial" w:cs="Arial"/>
                <w:bCs/>
                <w:sz w:val="20"/>
                <w:szCs w:val="20"/>
                <w:lang w:val="en-GB" w:eastAsia="x-none"/>
              </w:rPr>
              <w:t xml:space="preserve">This chapter is an extended version of the article published by the same author(s) in the following journal. </w:t>
            </w:r>
          </w:p>
          <w:p w14:paraId="21637061" w14:textId="77777777" w:rsidR="00F45C88" w:rsidRPr="00076C15" w:rsidRDefault="00F45C88">
            <w:pPr>
              <w:outlineLvl w:val="0"/>
              <w:rPr>
                <w:rFonts w:ascii="Arial" w:eastAsia="MS Mincho" w:hAnsi="Arial" w:cs="Arial"/>
                <w:bCs/>
                <w:sz w:val="20"/>
                <w:szCs w:val="20"/>
                <w:lang w:val="en-GB" w:eastAsia="x-none"/>
              </w:rPr>
            </w:pPr>
          </w:p>
          <w:p w14:paraId="7EDB061C" w14:textId="77777777" w:rsidR="00F45C88" w:rsidRPr="00076C15" w:rsidRDefault="00973A13">
            <w:pPr>
              <w:outlineLvl w:val="0"/>
              <w:rPr>
                <w:rFonts w:ascii="Arial" w:eastAsia="MS Mincho" w:hAnsi="Arial" w:cs="Arial"/>
                <w:bCs/>
                <w:sz w:val="20"/>
                <w:szCs w:val="20"/>
                <w:lang w:val="en-GB" w:eastAsia="x-none"/>
              </w:rPr>
            </w:pPr>
            <w:r w:rsidRPr="00076C15">
              <w:rPr>
                <w:rFonts w:ascii="Arial" w:eastAsia="MS Mincho" w:hAnsi="Arial" w:cs="Arial"/>
                <w:bCs/>
                <w:sz w:val="20"/>
                <w:szCs w:val="20"/>
                <w:lang w:val="en-GB" w:eastAsia="x-none"/>
              </w:rPr>
              <w:t>Journal of Energy Technologies and Policy</w:t>
            </w:r>
            <w:r w:rsidR="00F45C88" w:rsidRPr="00076C15">
              <w:rPr>
                <w:rFonts w:ascii="Arial" w:eastAsia="MS Mincho" w:hAnsi="Arial" w:cs="Arial"/>
                <w:bCs/>
                <w:sz w:val="20"/>
                <w:szCs w:val="20"/>
                <w:lang w:val="en-GB" w:eastAsia="x-none"/>
              </w:rPr>
              <w:t xml:space="preserve">, </w:t>
            </w:r>
            <w:r w:rsidRPr="00076C15">
              <w:rPr>
                <w:rFonts w:ascii="Arial" w:eastAsia="MS Mincho" w:hAnsi="Arial" w:cs="Arial"/>
                <w:bCs/>
                <w:sz w:val="20"/>
                <w:szCs w:val="20"/>
                <w:lang w:val="en-GB" w:eastAsia="x-none"/>
              </w:rPr>
              <w:t>3</w:t>
            </w:r>
            <w:r w:rsidR="00F45C88" w:rsidRPr="00076C15">
              <w:rPr>
                <w:rFonts w:ascii="Arial" w:eastAsia="MS Mincho" w:hAnsi="Arial" w:cs="Arial"/>
                <w:bCs/>
                <w:sz w:val="20"/>
                <w:szCs w:val="20"/>
                <w:lang w:val="en-GB" w:eastAsia="x-none"/>
              </w:rPr>
              <w:t>(</w:t>
            </w:r>
            <w:r w:rsidRPr="00076C15">
              <w:rPr>
                <w:rFonts w:ascii="Arial" w:eastAsia="MS Mincho" w:hAnsi="Arial" w:cs="Arial"/>
                <w:bCs/>
                <w:sz w:val="20"/>
                <w:szCs w:val="20"/>
                <w:lang w:val="en-GB" w:eastAsia="x-none"/>
              </w:rPr>
              <w:t>11</w:t>
            </w:r>
            <w:r w:rsidR="00F45C88" w:rsidRPr="00076C15">
              <w:rPr>
                <w:rFonts w:ascii="Arial" w:eastAsia="MS Mincho" w:hAnsi="Arial" w:cs="Arial"/>
                <w:bCs/>
                <w:sz w:val="20"/>
                <w:szCs w:val="20"/>
                <w:lang w:val="en-GB" w:eastAsia="x-none"/>
              </w:rPr>
              <w:t xml:space="preserve">): </w:t>
            </w:r>
            <w:r w:rsidRPr="00076C15">
              <w:rPr>
                <w:rFonts w:ascii="Arial" w:eastAsia="MS Mincho" w:hAnsi="Arial" w:cs="Arial"/>
                <w:bCs/>
                <w:sz w:val="20"/>
                <w:szCs w:val="20"/>
                <w:lang w:val="en-GB" w:eastAsia="x-none"/>
              </w:rPr>
              <w:t>64-75</w:t>
            </w:r>
            <w:r w:rsidR="00F45C88" w:rsidRPr="00076C15">
              <w:rPr>
                <w:rFonts w:ascii="Arial" w:eastAsia="MS Mincho" w:hAnsi="Arial" w:cs="Arial"/>
                <w:bCs/>
                <w:sz w:val="20"/>
                <w:szCs w:val="20"/>
                <w:lang w:val="en-GB" w:eastAsia="x-none"/>
              </w:rPr>
              <w:t xml:space="preserve">, </w:t>
            </w:r>
            <w:r w:rsidRPr="00076C15">
              <w:rPr>
                <w:rFonts w:ascii="Arial" w:eastAsia="MS Mincho" w:hAnsi="Arial" w:cs="Arial"/>
                <w:bCs/>
                <w:sz w:val="20"/>
                <w:szCs w:val="20"/>
                <w:lang w:val="en-GB" w:eastAsia="x-none"/>
              </w:rPr>
              <w:t>2013</w:t>
            </w:r>
            <w:r w:rsidR="00F45C88" w:rsidRPr="00076C15">
              <w:rPr>
                <w:rFonts w:ascii="Arial" w:eastAsia="MS Mincho" w:hAnsi="Arial" w:cs="Arial"/>
                <w:bCs/>
                <w:sz w:val="20"/>
                <w:szCs w:val="20"/>
                <w:lang w:val="en-GB" w:eastAsia="x-none"/>
              </w:rPr>
              <w:t>.</w:t>
            </w:r>
          </w:p>
          <w:p w14:paraId="33866E50" w14:textId="77777777" w:rsidR="00F45C88" w:rsidRPr="00076C15" w:rsidRDefault="00F45C88">
            <w:pPr>
              <w:outlineLvl w:val="0"/>
              <w:rPr>
                <w:rFonts w:ascii="Arial" w:eastAsia="MS Mincho" w:hAnsi="Arial" w:cs="Arial"/>
                <w:bCs/>
                <w:sz w:val="20"/>
                <w:szCs w:val="20"/>
                <w:lang w:val="fr-CA" w:eastAsia="x-none"/>
              </w:rPr>
            </w:pPr>
            <w:proofErr w:type="spellStart"/>
            <w:r w:rsidRPr="00076C15">
              <w:rPr>
                <w:rFonts w:ascii="Arial" w:eastAsia="MS Mincho" w:hAnsi="Arial" w:cs="Arial"/>
                <w:bCs/>
                <w:sz w:val="20"/>
                <w:szCs w:val="20"/>
                <w:lang w:val="fr-CA" w:eastAsia="x-none"/>
              </w:rPr>
              <w:t>Available</w:t>
            </w:r>
            <w:proofErr w:type="spellEnd"/>
            <w:r w:rsidRPr="00076C15">
              <w:rPr>
                <w:rFonts w:ascii="Arial" w:eastAsia="MS Mincho" w:hAnsi="Arial" w:cs="Arial"/>
                <w:bCs/>
                <w:sz w:val="20"/>
                <w:szCs w:val="20"/>
                <w:lang w:val="fr-CA" w:eastAsia="x-none"/>
              </w:rPr>
              <w:t>:</w:t>
            </w:r>
            <w:r w:rsidR="001735EC" w:rsidRPr="00076C15">
              <w:rPr>
                <w:rFonts w:ascii="Arial" w:hAnsi="Arial" w:cs="Arial"/>
                <w:sz w:val="20"/>
                <w:szCs w:val="20"/>
                <w:lang w:val="fr-CA"/>
              </w:rPr>
              <w:t xml:space="preserve"> </w:t>
            </w:r>
            <w:hyperlink r:id="rId7" w:history="1">
              <w:r w:rsidR="001735EC" w:rsidRPr="00076C15">
                <w:rPr>
                  <w:rStyle w:val="Hyperlink"/>
                  <w:rFonts w:ascii="Arial" w:eastAsia="MS Mincho" w:hAnsi="Arial" w:cs="Arial"/>
                  <w:bCs/>
                  <w:sz w:val="20"/>
                  <w:szCs w:val="20"/>
                  <w:lang w:val="fr-CA" w:eastAsia="x-none"/>
                </w:rPr>
                <w:t>https://www.iiste.org/Journals/index.php/JETP/article/view/8543</w:t>
              </w:r>
            </w:hyperlink>
            <w:r w:rsidR="001735EC" w:rsidRPr="00076C15">
              <w:rPr>
                <w:rFonts w:ascii="Arial" w:eastAsia="MS Mincho" w:hAnsi="Arial" w:cs="Arial"/>
                <w:bCs/>
                <w:sz w:val="20"/>
                <w:szCs w:val="20"/>
                <w:lang w:val="fr-CA" w:eastAsia="x-none"/>
              </w:rPr>
              <w:t xml:space="preserve"> </w:t>
            </w:r>
          </w:p>
          <w:p w14:paraId="4742BC91" w14:textId="77777777" w:rsidR="00F45C88" w:rsidRPr="00076C15" w:rsidRDefault="00F45C88">
            <w:pPr>
              <w:outlineLvl w:val="0"/>
              <w:rPr>
                <w:rFonts w:ascii="Arial" w:eastAsia="MS Mincho" w:hAnsi="Arial" w:cs="Arial"/>
                <w:b/>
                <w:bCs/>
                <w:sz w:val="20"/>
                <w:szCs w:val="20"/>
                <w:lang w:val="fr-CA" w:eastAsia="x-none"/>
              </w:rPr>
            </w:pPr>
          </w:p>
        </w:tc>
      </w:tr>
    </w:tbl>
    <w:p w14:paraId="15F0CD15" w14:textId="77777777" w:rsidR="00F45C88" w:rsidRPr="00076C15" w:rsidRDefault="00F45C88">
      <w:pPr>
        <w:pStyle w:val="BodyText"/>
        <w:rPr>
          <w:rFonts w:ascii="Arial" w:hAnsi="Arial" w:cs="Arial"/>
          <w:sz w:val="20"/>
          <w:szCs w:val="20"/>
          <w:lang w:val="fr-CA"/>
        </w:rPr>
      </w:pPr>
    </w:p>
    <w:p w14:paraId="51F867E8" w14:textId="77777777" w:rsidR="00F45C88" w:rsidRPr="00076C15" w:rsidRDefault="00F45C88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076C15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  <w:r w:rsidRPr="00076C15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 </w:t>
      </w:r>
    </w:p>
    <w:p w14:paraId="41B721D9" w14:textId="77777777" w:rsidR="00F45C88" w:rsidRPr="00076C15" w:rsidRDefault="00F45C88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299A5142" w14:textId="77777777" w:rsidR="00F45C88" w:rsidRPr="00076C15" w:rsidRDefault="00F45C88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892"/>
        <w:gridCol w:w="5041"/>
        <w:gridCol w:w="3737"/>
      </w:tblGrid>
      <w:tr w:rsidR="00F45C88" w:rsidRPr="00076C15" w14:paraId="67F6CF3E" w14:textId="77777777">
        <w:trPr>
          <w:trHeight w:val="20"/>
          <w:jc w:val="center"/>
        </w:trPr>
        <w:tc>
          <w:tcPr>
            <w:tcW w:w="1789" w:type="pct"/>
            <w:noWrap/>
          </w:tcPr>
          <w:p w14:paraId="202C1923" w14:textId="77777777" w:rsidR="00F45C88" w:rsidRPr="00076C15" w:rsidRDefault="00F45C8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bookmarkStart w:id="1" w:name="_Hlk170903434"/>
          </w:p>
        </w:tc>
        <w:tc>
          <w:tcPr>
            <w:tcW w:w="1844" w:type="pct"/>
          </w:tcPr>
          <w:p w14:paraId="56CD041E" w14:textId="77777777" w:rsidR="00F45C88" w:rsidRPr="00076C15" w:rsidRDefault="00F45C8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076C15">
              <w:rPr>
                <w:rFonts w:ascii="Arial" w:hAnsi="Arial" w:cs="Arial"/>
                <w:lang w:val="en-GB" w:eastAsia="en-US"/>
              </w:rPr>
              <w:t>Comments of the Reviewers</w:t>
            </w:r>
          </w:p>
        </w:tc>
        <w:tc>
          <w:tcPr>
            <w:tcW w:w="1367" w:type="pct"/>
          </w:tcPr>
          <w:p w14:paraId="1223D9C7" w14:textId="77777777" w:rsidR="00F45C88" w:rsidRPr="00076C15" w:rsidRDefault="00F45C88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076C1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076C15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046669D5" w14:textId="77777777" w:rsidR="00F45C88" w:rsidRPr="00076C15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076C15" w14:paraId="29F74894" w14:textId="77777777">
        <w:trPr>
          <w:trHeight w:val="20"/>
          <w:jc w:val="center"/>
        </w:trPr>
        <w:tc>
          <w:tcPr>
            <w:tcW w:w="1789" w:type="pct"/>
            <w:noWrap/>
          </w:tcPr>
          <w:p w14:paraId="02796694" w14:textId="77777777" w:rsidR="00F45C88" w:rsidRPr="00076C15" w:rsidRDefault="00F45C88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1844" w:type="pct"/>
          </w:tcPr>
          <w:p w14:paraId="0660E235" w14:textId="1A438954" w:rsidR="00F45C88" w:rsidRPr="00076C15" w:rsidRDefault="00D215A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sz w:val="20"/>
                <w:szCs w:val="20"/>
                <w:lang w:val="en-GB"/>
              </w:rPr>
              <w:t>This research has shared insight</w:t>
            </w:r>
            <w:r w:rsidR="008A1DAA" w:rsidRPr="00076C15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076C15">
              <w:rPr>
                <w:rFonts w:ascii="Arial" w:hAnsi="Arial" w:cs="Arial"/>
                <w:sz w:val="20"/>
                <w:szCs w:val="20"/>
                <w:lang w:val="en-GB"/>
              </w:rPr>
              <w:t xml:space="preserve"> on the various macroph</w:t>
            </w:r>
            <w:r w:rsidR="0099081E" w:rsidRPr="00076C15">
              <w:rPr>
                <w:rFonts w:ascii="Arial" w:hAnsi="Arial" w:cs="Arial"/>
                <w:sz w:val="20"/>
                <w:szCs w:val="20"/>
                <w:lang w:val="en-GB"/>
              </w:rPr>
              <w:t>ytes</w:t>
            </w:r>
            <w:r w:rsidRPr="00076C15">
              <w:rPr>
                <w:rFonts w:ascii="Arial" w:hAnsi="Arial" w:cs="Arial"/>
                <w:sz w:val="20"/>
                <w:szCs w:val="20"/>
                <w:lang w:val="en-GB"/>
              </w:rPr>
              <w:t xml:space="preserve"> that could be found in </w:t>
            </w:r>
            <w:r w:rsidR="00D06ED7" w:rsidRPr="00076C15">
              <w:rPr>
                <w:rFonts w:ascii="Arial" w:hAnsi="Arial" w:cs="Arial"/>
                <w:sz w:val="20"/>
                <w:szCs w:val="20"/>
                <w:lang w:val="en-GB"/>
              </w:rPr>
              <w:t xml:space="preserve">Lake </w:t>
            </w:r>
            <w:proofErr w:type="spellStart"/>
            <w:r w:rsidR="00D06ED7" w:rsidRPr="00076C15">
              <w:rPr>
                <w:rFonts w:ascii="Arial" w:hAnsi="Arial" w:cs="Arial"/>
                <w:sz w:val="20"/>
                <w:szCs w:val="20"/>
                <w:lang w:val="en-GB"/>
              </w:rPr>
              <w:t>Kharugpat</w:t>
            </w:r>
            <w:proofErr w:type="spellEnd"/>
            <w:r w:rsidRPr="00076C15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  <w:r w:rsidR="0099081E" w:rsidRPr="00076C15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99081E" w:rsidRPr="00076C15">
              <w:rPr>
                <w:rFonts w:ascii="Arial" w:hAnsi="Arial" w:cs="Arial"/>
                <w:sz w:val="20"/>
                <w:szCs w:val="20"/>
              </w:rPr>
              <w:t>The analysis of variance within the different species of the aquatic macrophytes show significant variation with respect to the quantitative characters.</w:t>
            </w:r>
          </w:p>
        </w:tc>
        <w:tc>
          <w:tcPr>
            <w:tcW w:w="1367" w:type="pct"/>
          </w:tcPr>
          <w:p w14:paraId="4DD2C5B3" w14:textId="77777777" w:rsidR="00F45C88" w:rsidRPr="00076C15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0EA81ED3" w14:textId="77777777" w:rsidR="00F45C88" w:rsidRPr="00076C15" w:rsidRDefault="00F45C88">
      <w:pPr>
        <w:rPr>
          <w:rFonts w:ascii="Arial" w:hAnsi="Arial" w:cs="Arial"/>
          <w:sz w:val="20"/>
          <w:szCs w:val="20"/>
          <w:lang w:val="en-GB"/>
        </w:rPr>
      </w:pPr>
    </w:p>
    <w:p w14:paraId="62B33BF3" w14:textId="77777777" w:rsidR="00F45C88" w:rsidRPr="00076C15" w:rsidRDefault="00F45C88">
      <w:pPr>
        <w:rPr>
          <w:rFonts w:ascii="Arial" w:hAnsi="Arial" w:cs="Arial"/>
          <w:sz w:val="20"/>
          <w:szCs w:val="20"/>
          <w:lang w:val="en-GB"/>
        </w:rPr>
      </w:pPr>
    </w:p>
    <w:p w14:paraId="110FB511" w14:textId="77777777" w:rsidR="00F45C88" w:rsidRPr="00076C15" w:rsidRDefault="00F45C88">
      <w:pPr>
        <w:pStyle w:val="Heading2"/>
        <w:jc w:val="left"/>
        <w:rPr>
          <w:rFonts w:ascii="Arial" w:hAnsi="Arial" w:cs="Arial"/>
          <w:u w:val="single"/>
          <w:lang w:val="en-GB" w:eastAsia="en-US"/>
        </w:rPr>
      </w:pPr>
      <w:proofErr w:type="gramStart"/>
      <w:r w:rsidRPr="00076C15">
        <w:rPr>
          <w:rFonts w:ascii="Arial" w:hAnsi="Arial" w:cs="Arial"/>
          <w:highlight w:val="yellow"/>
          <w:u w:val="single"/>
          <w:lang w:val="en-GB" w:eastAsia="en-US"/>
        </w:rPr>
        <w:t>PART  2.1</w:t>
      </w:r>
      <w:proofErr w:type="gramEnd"/>
      <w:r w:rsidRPr="00076C15">
        <w:rPr>
          <w:rFonts w:ascii="Arial" w:hAnsi="Arial" w:cs="Arial"/>
          <w:highlight w:val="yellow"/>
          <w:u w:val="single"/>
          <w:lang w:val="en-GB" w:eastAsia="en-US"/>
        </w:rPr>
        <w:t xml:space="preserve"> (Objective Evaluation)</w:t>
      </w:r>
    </w:p>
    <w:p w14:paraId="22A21436" w14:textId="77777777" w:rsidR="00F45C88" w:rsidRPr="00076C15" w:rsidRDefault="00F45C88">
      <w:pPr>
        <w:rPr>
          <w:rFonts w:ascii="Arial" w:hAnsi="Arial" w:cs="Arial"/>
          <w:sz w:val="20"/>
          <w:szCs w:val="20"/>
          <w:lang w:val="en-GB"/>
        </w:rPr>
      </w:pPr>
    </w:p>
    <w:p w14:paraId="3EEE1696" w14:textId="77777777" w:rsidR="00F45C88" w:rsidRPr="00076C15" w:rsidRDefault="00F45C88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894"/>
        <w:gridCol w:w="5039"/>
        <w:gridCol w:w="3737"/>
      </w:tblGrid>
      <w:tr w:rsidR="00F45C88" w:rsidRPr="00076C15" w14:paraId="0E956A32" w14:textId="77777777">
        <w:trPr>
          <w:trHeight w:val="20"/>
          <w:jc w:val="center"/>
        </w:trPr>
        <w:tc>
          <w:tcPr>
            <w:tcW w:w="1790" w:type="pct"/>
            <w:noWrap/>
          </w:tcPr>
          <w:p w14:paraId="4EE55075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3" w:type="pct"/>
          </w:tcPr>
          <w:p w14:paraId="4E4C7BC9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076C15">
              <w:rPr>
                <w:rFonts w:ascii="Arial" w:hAnsi="Arial" w:cs="Arial"/>
                <w:lang w:val="en-GB" w:eastAsia="en-US"/>
              </w:rPr>
              <w:t>Rating of the Reviewers</w:t>
            </w:r>
          </w:p>
        </w:tc>
        <w:tc>
          <w:tcPr>
            <w:tcW w:w="1367" w:type="pct"/>
          </w:tcPr>
          <w:p w14:paraId="67359B58" w14:textId="77777777" w:rsidR="00F45C88" w:rsidRPr="00076C15" w:rsidRDefault="00F45C88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6C1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076C15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F45C88" w:rsidRPr="00076C15" w14:paraId="12EA084C" w14:textId="77777777">
        <w:trPr>
          <w:trHeight w:val="20"/>
          <w:jc w:val="center"/>
        </w:trPr>
        <w:tc>
          <w:tcPr>
            <w:tcW w:w="1790" w:type="pct"/>
            <w:noWrap/>
          </w:tcPr>
          <w:p w14:paraId="1517B0DF" w14:textId="77777777" w:rsidR="00F45C88" w:rsidRPr="00076C15" w:rsidRDefault="00F45C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study? </w:t>
            </w:r>
          </w:p>
          <w:p w14:paraId="48E91109" w14:textId="77777777" w:rsidR="00F45C88" w:rsidRPr="00076C15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03F5EB0" w14:textId="77777777" w:rsidR="00F45C88" w:rsidRPr="00076C15" w:rsidRDefault="00F45C88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B9E9E4A" w14:textId="77777777" w:rsidR="00F45C88" w:rsidRPr="00076C15" w:rsidRDefault="004D3D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  <w:p w14:paraId="0A20464E" w14:textId="2F267D5A" w:rsidR="004D3D73" w:rsidRPr="00076C15" w:rsidRDefault="004D3D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is clear enough</w:t>
            </w:r>
          </w:p>
        </w:tc>
        <w:tc>
          <w:tcPr>
            <w:tcW w:w="1367" w:type="pct"/>
          </w:tcPr>
          <w:p w14:paraId="1335D2F0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076C15" w14:paraId="27079530" w14:textId="77777777">
        <w:trPr>
          <w:trHeight w:val="20"/>
          <w:jc w:val="center"/>
        </w:trPr>
        <w:tc>
          <w:tcPr>
            <w:tcW w:w="1790" w:type="pct"/>
            <w:noWrap/>
          </w:tcPr>
          <w:p w14:paraId="374D0D8C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076C15">
              <w:rPr>
                <w:rFonts w:ascii="Arial" w:hAnsi="Arial" w:cs="Arial"/>
                <w:lang w:val="en-GB" w:eastAsia="en-US"/>
              </w:rPr>
              <w:t xml:space="preserve">2. Is the abstract of the article comprehensive? </w:t>
            </w:r>
          </w:p>
          <w:p w14:paraId="220D87B5" w14:textId="77777777" w:rsidR="00F45C88" w:rsidRPr="00076C15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C1BE80B" w14:textId="77777777" w:rsidR="00F45C88" w:rsidRPr="00076C15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405E864" w14:textId="77777777" w:rsidR="00F45C88" w:rsidRPr="00076C15" w:rsidRDefault="004D3D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  <w:p w14:paraId="55A1DE2A" w14:textId="641E0794" w:rsidR="004D3D73" w:rsidRPr="00076C15" w:rsidRDefault="004D3D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abstract is easy to comprehend</w:t>
            </w:r>
          </w:p>
        </w:tc>
        <w:tc>
          <w:tcPr>
            <w:tcW w:w="1367" w:type="pct"/>
          </w:tcPr>
          <w:p w14:paraId="3DD4C7F3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076C15" w14:paraId="53FF2EAF" w14:textId="77777777">
        <w:trPr>
          <w:trHeight w:val="20"/>
          <w:jc w:val="center"/>
        </w:trPr>
        <w:tc>
          <w:tcPr>
            <w:tcW w:w="1790" w:type="pct"/>
            <w:noWrap/>
          </w:tcPr>
          <w:p w14:paraId="68F31918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76C15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14:paraId="51169292" w14:textId="77777777" w:rsidR="00F45C88" w:rsidRPr="00076C15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A01D79C" w14:textId="77777777" w:rsidR="00F45C88" w:rsidRPr="00076C15" w:rsidRDefault="00F45C88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3B95D14" w14:textId="77777777" w:rsidR="00F45C88" w:rsidRPr="00076C15" w:rsidRDefault="00E871B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5934A733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076C15" w14:paraId="28382749" w14:textId="77777777">
        <w:trPr>
          <w:trHeight w:val="20"/>
          <w:jc w:val="center"/>
        </w:trPr>
        <w:tc>
          <w:tcPr>
            <w:tcW w:w="1790" w:type="pct"/>
            <w:noWrap/>
          </w:tcPr>
          <w:p w14:paraId="7FAEE3A2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76C15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14:paraId="735FCBEA" w14:textId="77777777" w:rsidR="00F45C88" w:rsidRPr="00076C15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D1EB8D5" w14:textId="77777777" w:rsidR="00F45C88" w:rsidRPr="00076C15" w:rsidRDefault="00F45C88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EA5A1B6" w14:textId="2A2D2FE7" w:rsidR="00F45C88" w:rsidRPr="00076C15" w:rsidRDefault="004D3D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1339B742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076C15" w14:paraId="5717C083" w14:textId="77777777">
        <w:trPr>
          <w:trHeight w:val="20"/>
          <w:jc w:val="center"/>
        </w:trPr>
        <w:tc>
          <w:tcPr>
            <w:tcW w:w="1790" w:type="pct"/>
            <w:noWrap/>
          </w:tcPr>
          <w:p w14:paraId="0D47D9DD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76C15">
              <w:rPr>
                <w:rFonts w:ascii="Arial" w:hAnsi="Arial" w:cs="Arial"/>
                <w:lang w:val="en-GB"/>
              </w:rPr>
              <w:t>5. Are the research objectives/hypotheses clearly stated?</w:t>
            </w:r>
          </w:p>
          <w:p w14:paraId="187DAB8F" w14:textId="77777777" w:rsidR="00F45C88" w:rsidRPr="00076C15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82B503D" w14:textId="77777777" w:rsidR="00F45C88" w:rsidRPr="00076C15" w:rsidRDefault="00F45C88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0B1EBFC" w14:textId="77777777" w:rsidR="00F45C88" w:rsidRPr="00076C15" w:rsidRDefault="00E871B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64B6E262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076C15" w14:paraId="63162134" w14:textId="77777777">
        <w:trPr>
          <w:trHeight w:val="20"/>
          <w:jc w:val="center"/>
        </w:trPr>
        <w:tc>
          <w:tcPr>
            <w:tcW w:w="1790" w:type="pct"/>
            <w:noWrap/>
          </w:tcPr>
          <w:p w14:paraId="4541458B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76C15">
              <w:rPr>
                <w:rFonts w:ascii="Arial" w:hAnsi="Arial" w:cs="Arial"/>
                <w:lang w:val="en-GB"/>
              </w:rPr>
              <w:t>6. Is the literature review relevant and up to date?</w:t>
            </w:r>
          </w:p>
          <w:p w14:paraId="7415CB2C" w14:textId="77777777" w:rsidR="00F45C88" w:rsidRPr="00076C15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320437C" w14:textId="77777777" w:rsidR="00F45C88" w:rsidRPr="00076C15" w:rsidRDefault="00F45C88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A036802" w14:textId="77777777" w:rsidR="00F45C88" w:rsidRPr="00076C15" w:rsidRDefault="004D3D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3 </w:t>
            </w:r>
          </w:p>
          <w:p w14:paraId="07C9A020" w14:textId="43CEB07E" w:rsidR="004D3D73" w:rsidRPr="00076C15" w:rsidRDefault="008A1DA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ost </w:t>
            </w:r>
            <w:r w:rsidR="004D3D73"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f the references are old. It will be good to update them.</w:t>
            </w:r>
          </w:p>
        </w:tc>
        <w:tc>
          <w:tcPr>
            <w:tcW w:w="1367" w:type="pct"/>
          </w:tcPr>
          <w:p w14:paraId="5D10A851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076C15" w14:paraId="3447D464" w14:textId="77777777">
        <w:trPr>
          <w:trHeight w:val="20"/>
          <w:jc w:val="center"/>
        </w:trPr>
        <w:tc>
          <w:tcPr>
            <w:tcW w:w="1790" w:type="pct"/>
            <w:noWrap/>
          </w:tcPr>
          <w:p w14:paraId="6304A71F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76C15">
              <w:rPr>
                <w:rFonts w:ascii="Arial" w:hAnsi="Arial" w:cs="Arial"/>
                <w:lang w:val="en-GB"/>
              </w:rPr>
              <w:t>7. Is the research methodology appropriate for the study?</w:t>
            </w:r>
          </w:p>
          <w:p w14:paraId="448C4B4B" w14:textId="77777777" w:rsidR="00F45C88" w:rsidRPr="00076C15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5315FD3" w14:textId="77777777" w:rsidR="00F45C88" w:rsidRPr="00076C15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2360ADA" w14:textId="2141AB9A" w:rsidR="00F45C88" w:rsidRPr="00076C15" w:rsidRDefault="004D3D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4E4B27EF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076C15" w14:paraId="71624338" w14:textId="77777777">
        <w:trPr>
          <w:trHeight w:val="20"/>
          <w:jc w:val="center"/>
        </w:trPr>
        <w:tc>
          <w:tcPr>
            <w:tcW w:w="1790" w:type="pct"/>
            <w:noWrap/>
          </w:tcPr>
          <w:p w14:paraId="42ABCEA1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76C15">
              <w:rPr>
                <w:rFonts w:ascii="Arial" w:hAnsi="Arial" w:cs="Arial"/>
                <w:lang w:val="en-GB"/>
              </w:rPr>
              <w:t>8. Were ethical issues properly addressed (if applicable)?</w:t>
            </w:r>
          </w:p>
          <w:p w14:paraId="5422C935" w14:textId="77777777" w:rsidR="00F45C88" w:rsidRPr="00076C15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58DE479" w14:textId="77777777" w:rsidR="00F45C88" w:rsidRPr="00076C15" w:rsidRDefault="00F45C88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F82D737" w14:textId="545B6D5E" w:rsidR="00F45C88" w:rsidRPr="00076C15" w:rsidRDefault="004D3D73" w:rsidP="004D3D7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/A</w:t>
            </w:r>
          </w:p>
        </w:tc>
        <w:tc>
          <w:tcPr>
            <w:tcW w:w="1367" w:type="pct"/>
          </w:tcPr>
          <w:p w14:paraId="198729FB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076C15" w14:paraId="231D4914" w14:textId="77777777">
        <w:trPr>
          <w:trHeight w:val="20"/>
          <w:jc w:val="center"/>
        </w:trPr>
        <w:tc>
          <w:tcPr>
            <w:tcW w:w="1790" w:type="pct"/>
            <w:noWrap/>
          </w:tcPr>
          <w:p w14:paraId="61B9AEA8" w14:textId="77777777" w:rsidR="00F45C88" w:rsidRPr="00076C15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9. Are the results presented clearly? </w:t>
            </w:r>
          </w:p>
          <w:p w14:paraId="2B6E51DA" w14:textId="77777777" w:rsidR="00F45C88" w:rsidRPr="00076C15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246E479" w14:textId="77777777" w:rsidR="00F45C88" w:rsidRPr="00076C15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4B7CC5A" w14:textId="77777777" w:rsidR="00F45C88" w:rsidRPr="00076C15" w:rsidRDefault="00E871B4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0A275CBC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076C15" w14:paraId="3E334906" w14:textId="77777777">
        <w:trPr>
          <w:trHeight w:val="20"/>
          <w:jc w:val="center"/>
        </w:trPr>
        <w:tc>
          <w:tcPr>
            <w:tcW w:w="1790" w:type="pct"/>
            <w:noWrap/>
          </w:tcPr>
          <w:p w14:paraId="35894142" w14:textId="77777777" w:rsidR="00F45C88" w:rsidRPr="00076C15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sz w:val="20"/>
                <w:szCs w:val="20"/>
                <w:lang w:val="en-GB"/>
              </w:rPr>
              <w:t>10. Are tables and figures clear, relevant, and necessary?</w:t>
            </w:r>
          </w:p>
          <w:p w14:paraId="6D995545" w14:textId="77777777" w:rsidR="00F45C88" w:rsidRPr="00076C15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E691F2B" w14:textId="77777777" w:rsidR="00F45C88" w:rsidRPr="00076C15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4B6A10E" w14:textId="77777777" w:rsidR="00F45C88" w:rsidRPr="00076C15" w:rsidRDefault="00E871B4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  <w:p w14:paraId="11DD8C11" w14:textId="15553A37" w:rsidR="004D3D73" w:rsidRPr="00076C15" w:rsidRDefault="004D3D7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Tables and Figures are very clear and well labelled.</w:t>
            </w:r>
          </w:p>
        </w:tc>
        <w:tc>
          <w:tcPr>
            <w:tcW w:w="1367" w:type="pct"/>
          </w:tcPr>
          <w:p w14:paraId="7B531AAD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076C15" w14:paraId="28647603" w14:textId="77777777">
        <w:trPr>
          <w:trHeight w:val="20"/>
          <w:jc w:val="center"/>
        </w:trPr>
        <w:tc>
          <w:tcPr>
            <w:tcW w:w="1790" w:type="pct"/>
            <w:noWrap/>
          </w:tcPr>
          <w:p w14:paraId="50852D7E" w14:textId="77777777" w:rsidR="00F45C88" w:rsidRPr="00076C15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sz w:val="20"/>
                <w:szCs w:val="20"/>
                <w:lang w:val="en-GB"/>
              </w:rPr>
              <w:t>11. Does the discussion relate findings to existing literature?</w:t>
            </w:r>
          </w:p>
          <w:p w14:paraId="202F0B19" w14:textId="77777777" w:rsidR="00F45C88" w:rsidRPr="00076C15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7C98D22" w14:textId="77777777" w:rsidR="00F45C88" w:rsidRPr="00076C15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7ECF3616" w14:textId="77777777" w:rsidR="00F45C88" w:rsidRPr="00076C15" w:rsidRDefault="00E871B4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  <w:p w14:paraId="1A381D08" w14:textId="70674780" w:rsidR="004D3D73" w:rsidRPr="00076C15" w:rsidRDefault="004D3D7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good discussion.</w:t>
            </w:r>
          </w:p>
        </w:tc>
        <w:tc>
          <w:tcPr>
            <w:tcW w:w="1367" w:type="pct"/>
          </w:tcPr>
          <w:p w14:paraId="75BE80EA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076C15" w14:paraId="46429E87" w14:textId="77777777">
        <w:trPr>
          <w:trHeight w:val="20"/>
          <w:jc w:val="center"/>
        </w:trPr>
        <w:tc>
          <w:tcPr>
            <w:tcW w:w="1790" w:type="pct"/>
            <w:noWrap/>
          </w:tcPr>
          <w:p w14:paraId="3110253C" w14:textId="77777777" w:rsidR="00F45C88" w:rsidRPr="00076C15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12. Are the conclusions supported by the data?</w:t>
            </w:r>
          </w:p>
          <w:p w14:paraId="537147F6" w14:textId="77777777" w:rsidR="00F45C88" w:rsidRPr="00076C15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BE2880D" w14:textId="77777777" w:rsidR="00F45C88" w:rsidRPr="00076C15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7C8A32D6" w14:textId="77777777" w:rsidR="00F45C88" w:rsidRPr="00076C15" w:rsidRDefault="00E871B4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5CCD2CF5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076C15" w14:paraId="5E1E4DA9" w14:textId="77777777">
        <w:trPr>
          <w:trHeight w:val="20"/>
          <w:jc w:val="center"/>
        </w:trPr>
        <w:tc>
          <w:tcPr>
            <w:tcW w:w="1790" w:type="pct"/>
            <w:noWrap/>
          </w:tcPr>
          <w:p w14:paraId="04C86DA0" w14:textId="77777777" w:rsidR="00F45C88" w:rsidRPr="00076C15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sz w:val="20"/>
                <w:szCs w:val="20"/>
                <w:lang w:val="en-GB"/>
              </w:rPr>
              <w:t>13. Are the limitations of the study discussed?</w:t>
            </w:r>
          </w:p>
          <w:p w14:paraId="182238AB" w14:textId="77777777" w:rsidR="00F45C88" w:rsidRPr="00076C15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3E4ABAB" w14:textId="77777777" w:rsidR="00F45C88" w:rsidRPr="00076C15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4767400" w14:textId="77777777" w:rsidR="00F45C88" w:rsidRPr="00076C15" w:rsidRDefault="00E871B4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  <w:p w14:paraId="269ABE20" w14:textId="55928FBE" w:rsidR="004D3D73" w:rsidRPr="00076C15" w:rsidRDefault="004D3D7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se are stated in certain parts of the work</w:t>
            </w:r>
          </w:p>
        </w:tc>
        <w:tc>
          <w:tcPr>
            <w:tcW w:w="1367" w:type="pct"/>
          </w:tcPr>
          <w:p w14:paraId="197CA6F9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076C15" w14:paraId="75B82664" w14:textId="77777777">
        <w:trPr>
          <w:trHeight w:val="20"/>
          <w:jc w:val="center"/>
        </w:trPr>
        <w:tc>
          <w:tcPr>
            <w:tcW w:w="1790" w:type="pct"/>
            <w:noWrap/>
          </w:tcPr>
          <w:p w14:paraId="4B9636DE" w14:textId="77777777" w:rsidR="00F45C88" w:rsidRPr="00076C15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sz w:val="20"/>
                <w:szCs w:val="20"/>
                <w:lang w:val="en-GB"/>
              </w:rPr>
              <w:t>14. Are the references relevant and sufficient (in number)?</w:t>
            </w:r>
          </w:p>
          <w:p w14:paraId="5CC3C0C2" w14:textId="77777777" w:rsidR="00F45C88" w:rsidRPr="00076C15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CC6B1B6" w14:textId="77777777" w:rsidR="00F45C88" w:rsidRPr="00076C15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4D9C67C9" w14:textId="77777777" w:rsidR="00F45C88" w:rsidRPr="00076C15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7790F47B" w14:textId="77777777" w:rsidR="00F45C88" w:rsidRPr="00076C15" w:rsidRDefault="00E871B4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  <w:p w14:paraId="04466D9A" w14:textId="1E27BC99" w:rsidR="004D3D73" w:rsidRPr="00076C15" w:rsidRDefault="008A1DAA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st of the references are old. It will be good to update them.</w:t>
            </w:r>
          </w:p>
        </w:tc>
        <w:tc>
          <w:tcPr>
            <w:tcW w:w="1367" w:type="pct"/>
          </w:tcPr>
          <w:p w14:paraId="1CE76FC9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076C15" w14:paraId="74492553" w14:textId="77777777">
        <w:trPr>
          <w:trHeight w:val="20"/>
          <w:jc w:val="center"/>
        </w:trPr>
        <w:tc>
          <w:tcPr>
            <w:tcW w:w="1790" w:type="pct"/>
            <w:noWrap/>
          </w:tcPr>
          <w:p w14:paraId="34A5C942" w14:textId="77777777" w:rsidR="00F45C88" w:rsidRPr="00076C15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sz w:val="20"/>
                <w:szCs w:val="20"/>
                <w:lang w:val="en-GB"/>
              </w:rPr>
              <w:t>15. Is the manuscript written in clear and understandable language?</w:t>
            </w:r>
          </w:p>
          <w:p w14:paraId="5726B747" w14:textId="77777777" w:rsidR="00F45C88" w:rsidRPr="00076C15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351F185" w14:textId="77777777" w:rsidR="00F45C88" w:rsidRPr="00076C15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79AB1CCE" w14:textId="77777777" w:rsidR="00F45C88" w:rsidRPr="00076C15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347D1276" w14:textId="77777777" w:rsidR="00F45C88" w:rsidRPr="00076C15" w:rsidRDefault="00E871B4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D39FA6E" w14:textId="77777777" w:rsidR="00F45C88" w:rsidRPr="00076C15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3529D96A" w14:textId="77777777" w:rsidR="00F45C88" w:rsidRPr="00076C15" w:rsidRDefault="00F45C8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1867F84" w14:textId="77777777" w:rsidR="00F45C88" w:rsidRPr="00076C15" w:rsidRDefault="00F45C8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FD6B3C9" w14:textId="77777777" w:rsidR="00F45C88" w:rsidRPr="00076C15" w:rsidRDefault="00F45C8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ABBEEC7" w14:textId="77777777" w:rsidR="00F45C88" w:rsidRPr="00076C15" w:rsidRDefault="00F45C88">
      <w:pPr>
        <w:pStyle w:val="Heading2"/>
        <w:jc w:val="left"/>
        <w:rPr>
          <w:rFonts w:ascii="Arial" w:hAnsi="Arial" w:cs="Arial"/>
          <w:u w:val="single"/>
          <w:lang w:val="en-GB" w:eastAsia="en-US"/>
        </w:rPr>
      </w:pPr>
      <w:proofErr w:type="gramStart"/>
      <w:r w:rsidRPr="00076C15">
        <w:rPr>
          <w:rFonts w:ascii="Arial" w:hAnsi="Arial" w:cs="Arial"/>
          <w:highlight w:val="yellow"/>
          <w:u w:val="single"/>
          <w:lang w:val="en-GB" w:eastAsia="en-US"/>
        </w:rPr>
        <w:t>PART  2.2</w:t>
      </w:r>
      <w:proofErr w:type="gramEnd"/>
      <w:r w:rsidRPr="00076C15">
        <w:rPr>
          <w:rFonts w:ascii="Arial" w:hAnsi="Arial" w:cs="Arial"/>
          <w:highlight w:val="yellow"/>
          <w:u w:val="single"/>
          <w:lang w:val="en-GB" w:eastAsia="en-US"/>
        </w:rPr>
        <w:t xml:space="preserve"> (Subjective Evaluation)</w:t>
      </w:r>
    </w:p>
    <w:p w14:paraId="06C40A15" w14:textId="77777777" w:rsidR="00F45C88" w:rsidRPr="00076C15" w:rsidRDefault="00F45C88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458"/>
        <w:gridCol w:w="6048"/>
        <w:gridCol w:w="4164"/>
      </w:tblGrid>
      <w:tr w:rsidR="00F45C88" w:rsidRPr="00076C15" w14:paraId="2F5B0BFD" w14:textId="77777777">
        <w:trPr>
          <w:trHeight w:val="20"/>
          <w:jc w:val="center"/>
        </w:trPr>
        <w:tc>
          <w:tcPr>
            <w:tcW w:w="1265" w:type="pct"/>
            <w:noWrap/>
          </w:tcPr>
          <w:p w14:paraId="29C38D8A" w14:textId="77777777" w:rsidR="00F45C88" w:rsidRPr="00076C15" w:rsidRDefault="00F45C8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2212" w:type="pct"/>
          </w:tcPr>
          <w:p w14:paraId="4E19ACAA" w14:textId="77777777" w:rsidR="00F45C88" w:rsidRPr="00076C15" w:rsidRDefault="00F45C8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076C15">
              <w:rPr>
                <w:rFonts w:ascii="Arial" w:hAnsi="Arial" w:cs="Arial"/>
                <w:lang w:val="en-GB" w:eastAsia="en-US"/>
              </w:rPr>
              <w:t>Reviewer’s comment</w:t>
            </w:r>
          </w:p>
          <w:p w14:paraId="4A01E52D" w14:textId="77777777" w:rsidR="00F45C88" w:rsidRPr="00076C15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5C1CD02" w14:textId="77777777" w:rsidR="00F45C88" w:rsidRPr="00076C15" w:rsidRDefault="00F45C88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076C1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076C15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6E2A184" w14:textId="77777777" w:rsidR="00F45C88" w:rsidRPr="00076C15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076C15" w14:paraId="6ADC934C" w14:textId="77777777">
        <w:trPr>
          <w:trHeight w:val="20"/>
          <w:jc w:val="center"/>
        </w:trPr>
        <w:tc>
          <w:tcPr>
            <w:tcW w:w="1265" w:type="pct"/>
            <w:noWrap/>
          </w:tcPr>
          <w:p w14:paraId="52E7A3E1" w14:textId="77777777" w:rsidR="00F45C88" w:rsidRPr="00076C15" w:rsidRDefault="00F45C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B86C6B5" w14:textId="77777777" w:rsidR="00F45C88" w:rsidRPr="00076C15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C81CAAC" w14:textId="77777777" w:rsidR="00F45C88" w:rsidRPr="00076C15" w:rsidRDefault="00F45C88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3A48F5D0" w14:textId="4A9BBFD8" w:rsidR="00F45C88" w:rsidRPr="00076C15" w:rsidRDefault="004D3D73" w:rsidP="004D3D7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of the article is good. It fits the work perfectly</w:t>
            </w:r>
          </w:p>
        </w:tc>
        <w:tc>
          <w:tcPr>
            <w:tcW w:w="1523" w:type="pct"/>
          </w:tcPr>
          <w:p w14:paraId="1C0AF16D" w14:textId="77777777" w:rsidR="00F45C88" w:rsidRPr="00076C15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076C15" w14:paraId="2DCD31C2" w14:textId="77777777">
        <w:trPr>
          <w:trHeight w:val="20"/>
          <w:jc w:val="center"/>
        </w:trPr>
        <w:tc>
          <w:tcPr>
            <w:tcW w:w="1265" w:type="pct"/>
            <w:noWrap/>
          </w:tcPr>
          <w:p w14:paraId="2B0BCD5C" w14:textId="77777777" w:rsidR="00F45C88" w:rsidRPr="00076C15" w:rsidRDefault="00F45C8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076C15">
              <w:rPr>
                <w:rFonts w:ascii="Arial" w:hAnsi="Arial" w:cs="Arial"/>
                <w:lang w:val="en-GB" w:eastAsia="en-US"/>
              </w:rPr>
              <w:t xml:space="preserve">Is the abstract of the article comprehensive? </w:t>
            </w:r>
          </w:p>
          <w:p w14:paraId="7ED21AE9" w14:textId="77777777" w:rsidR="00F45C88" w:rsidRPr="00076C15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5D5F4A57" w14:textId="77777777" w:rsidR="00F45C88" w:rsidRPr="00076C15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2BB3C273" w14:textId="0E520698" w:rsidR="00F45C88" w:rsidRPr="00076C15" w:rsidRDefault="004D3D73" w:rsidP="004D3D7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is well presented and it is </w:t>
            </w:r>
            <w:r w:rsidR="008A1DAA"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asy to understand. No additional work is recommended for the author.</w:t>
            </w:r>
          </w:p>
        </w:tc>
        <w:tc>
          <w:tcPr>
            <w:tcW w:w="1523" w:type="pct"/>
          </w:tcPr>
          <w:p w14:paraId="2A377D43" w14:textId="77777777" w:rsidR="00F45C88" w:rsidRPr="00076C15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076C15" w14:paraId="2A2A88D6" w14:textId="77777777">
        <w:trPr>
          <w:trHeight w:val="20"/>
          <w:jc w:val="center"/>
        </w:trPr>
        <w:tc>
          <w:tcPr>
            <w:tcW w:w="1265" w:type="pct"/>
            <w:noWrap/>
          </w:tcPr>
          <w:p w14:paraId="33FA9EB8" w14:textId="77777777" w:rsidR="00F45C88" w:rsidRPr="00076C15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076C15">
              <w:rPr>
                <w:rFonts w:ascii="Arial" w:hAnsi="Arial" w:cs="Arial"/>
                <w:lang w:val="en-GB" w:eastAsia="en-US"/>
              </w:rPr>
              <w:t xml:space="preserve">Is the manuscript scientifically correct? </w:t>
            </w:r>
            <w:r w:rsidRPr="00076C15">
              <w:rPr>
                <w:rFonts w:ascii="Arial" w:hAnsi="Arial" w:cs="Arial"/>
                <w:lang w:val="en-GB" w:eastAsia="en-US"/>
              </w:rPr>
              <w:br/>
            </w:r>
          </w:p>
          <w:p w14:paraId="30A7B802" w14:textId="77777777" w:rsidR="00F45C88" w:rsidRPr="00076C15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2D4B034A" w14:textId="37FF8345" w:rsidR="00F45C88" w:rsidRPr="00076C15" w:rsidRDefault="00E871B4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</w:t>
            </w:r>
            <w:proofErr w:type="gramStart"/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  <w:r w:rsidR="008A1DAA"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t is</w:t>
            </w:r>
            <w:proofErr w:type="gramEnd"/>
            <w:r w:rsidR="008A1DAA"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>. The problem and the methodology deployed are acceptable</w:t>
            </w:r>
          </w:p>
        </w:tc>
        <w:tc>
          <w:tcPr>
            <w:tcW w:w="1523" w:type="pct"/>
          </w:tcPr>
          <w:p w14:paraId="31C9EA34" w14:textId="77777777" w:rsidR="00F45C88" w:rsidRPr="00076C15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076C15" w14:paraId="4BF50B6D" w14:textId="77777777">
        <w:trPr>
          <w:trHeight w:val="20"/>
          <w:jc w:val="center"/>
        </w:trPr>
        <w:tc>
          <w:tcPr>
            <w:tcW w:w="1265" w:type="pct"/>
            <w:noWrap/>
          </w:tcPr>
          <w:p w14:paraId="3CD03935" w14:textId="77777777" w:rsidR="00F45C88" w:rsidRPr="00076C15" w:rsidRDefault="00F45C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1B2F7A53" w14:textId="77777777" w:rsidR="00F45C88" w:rsidRPr="00076C15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0774945A" w14:textId="77777777" w:rsidR="00F45C88" w:rsidRPr="00076C15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E6BFE24" w14:textId="77777777" w:rsidR="00F45C88" w:rsidRPr="00076C15" w:rsidRDefault="00F45C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2212" w:type="pct"/>
          </w:tcPr>
          <w:p w14:paraId="30015C75" w14:textId="77777777" w:rsidR="00F45C88" w:rsidRPr="00076C15" w:rsidRDefault="00E871B4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y are sufficient but old</w:t>
            </w:r>
          </w:p>
        </w:tc>
        <w:tc>
          <w:tcPr>
            <w:tcW w:w="1523" w:type="pct"/>
          </w:tcPr>
          <w:p w14:paraId="3F44C2E1" w14:textId="77777777" w:rsidR="00F45C88" w:rsidRPr="00076C15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076C15" w14:paraId="36A620E8" w14:textId="77777777">
        <w:trPr>
          <w:trHeight w:val="20"/>
          <w:jc w:val="center"/>
        </w:trPr>
        <w:tc>
          <w:tcPr>
            <w:tcW w:w="1265" w:type="pct"/>
            <w:noWrap/>
          </w:tcPr>
          <w:p w14:paraId="12C43EB3" w14:textId="77777777" w:rsidR="00F45C88" w:rsidRPr="00076C15" w:rsidRDefault="00F45C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0DA6144D" w14:textId="77777777" w:rsidR="00F45C88" w:rsidRPr="00076C15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37657516" w14:textId="77777777" w:rsidR="00F45C88" w:rsidRPr="00076C15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A499FCA" w14:textId="77777777" w:rsidR="00F45C88" w:rsidRPr="00076C15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0583D736" w14:textId="77777777" w:rsidR="00F45C88" w:rsidRPr="00076C15" w:rsidRDefault="00F45C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DE3E964" w14:textId="77777777" w:rsidR="00F45C88" w:rsidRPr="00076C15" w:rsidRDefault="00E871B4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1B7D72B4" w14:textId="77777777" w:rsidR="00F45C88" w:rsidRPr="00076C15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1E4942FE" w14:textId="77777777" w:rsidR="00F45C88" w:rsidRPr="00076C15" w:rsidRDefault="00F45C88">
      <w:pPr>
        <w:rPr>
          <w:rFonts w:ascii="Arial" w:hAnsi="Arial" w:cs="Arial"/>
          <w:sz w:val="20"/>
          <w:szCs w:val="20"/>
          <w:lang w:val="en-GB"/>
        </w:rPr>
      </w:pPr>
    </w:p>
    <w:p w14:paraId="7B9BD486" w14:textId="77777777" w:rsidR="00F45C88" w:rsidRPr="00076C15" w:rsidRDefault="00F45C88">
      <w:pPr>
        <w:rPr>
          <w:rFonts w:ascii="Arial" w:hAnsi="Arial" w:cs="Arial"/>
          <w:sz w:val="20"/>
          <w:szCs w:val="20"/>
          <w:lang w:val="en-GB"/>
        </w:rPr>
      </w:pPr>
    </w:p>
    <w:p w14:paraId="2435191C" w14:textId="77777777" w:rsidR="00F45C88" w:rsidRPr="00076C15" w:rsidRDefault="00F45C88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611"/>
        <w:gridCol w:w="6059"/>
      </w:tblGrid>
      <w:tr w:rsidR="00BB4B31" w:rsidRPr="00076C15" w14:paraId="6A56662C" w14:textId="77777777" w:rsidTr="000D64B0">
        <w:trPr>
          <w:trHeight w:val="20"/>
          <w:jc w:val="center"/>
        </w:trPr>
        <w:tc>
          <w:tcPr>
            <w:tcW w:w="5000" w:type="pct"/>
            <w:gridSpan w:val="2"/>
            <w:noWrap/>
          </w:tcPr>
          <w:p w14:paraId="7FE046C2" w14:textId="77777777" w:rsidR="00BB4B31" w:rsidRPr="00076C15" w:rsidRDefault="00BB4B31" w:rsidP="000D64B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76C1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Editorial Comments (This section is reserved for the comments from book editorial office and editors):</w:t>
            </w:r>
          </w:p>
          <w:p w14:paraId="5A076FBC" w14:textId="77777777" w:rsidR="00BB4B31" w:rsidRPr="00076C15" w:rsidRDefault="00BB4B31" w:rsidP="000D64B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BB4B31" w:rsidRPr="00076C15" w14:paraId="3937D491" w14:textId="77777777" w:rsidTr="000D64B0">
        <w:trPr>
          <w:trHeight w:val="20"/>
          <w:jc w:val="center"/>
        </w:trPr>
        <w:tc>
          <w:tcPr>
            <w:tcW w:w="2784" w:type="pct"/>
            <w:noWrap/>
          </w:tcPr>
          <w:p w14:paraId="0F9A8EE3" w14:textId="77777777" w:rsidR="00BB4B31" w:rsidRPr="00076C15" w:rsidRDefault="00BB4B31" w:rsidP="000D64B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</w:tcPr>
          <w:p w14:paraId="37685955" w14:textId="77777777" w:rsidR="00BB4B31" w:rsidRPr="00076C15" w:rsidRDefault="00BB4B31" w:rsidP="000D64B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sz w:val="20"/>
                <w:szCs w:val="20"/>
                <w:lang w:val="en-GB"/>
              </w:rPr>
              <w:t>Author’s Feedback</w:t>
            </w:r>
          </w:p>
        </w:tc>
      </w:tr>
      <w:tr w:rsidR="00BB4B31" w:rsidRPr="00076C15" w14:paraId="385A9D7D" w14:textId="77777777" w:rsidTr="000D64B0">
        <w:trPr>
          <w:trHeight w:val="20"/>
          <w:jc w:val="center"/>
        </w:trPr>
        <w:tc>
          <w:tcPr>
            <w:tcW w:w="2784" w:type="pct"/>
            <w:noWrap/>
          </w:tcPr>
          <w:p w14:paraId="2DE28B7B" w14:textId="77777777" w:rsidR="00BB4B31" w:rsidRPr="00076C15" w:rsidRDefault="00BB4B31" w:rsidP="000D64B0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  <w:p w14:paraId="670DA820" w14:textId="77777777" w:rsidR="00BB4B31" w:rsidRPr="00076C15" w:rsidRDefault="00BB4B31" w:rsidP="000D64B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15">
              <w:rPr>
                <w:rFonts w:ascii="Arial" w:hAnsi="Arial" w:cs="Arial"/>
                <w:sz w:val="20"/>
                <w:szCs w:val="20"/>
              </w:rPr>
              <w:t>I recommend this article for publication. It makes a clear and sound contribution to knowledge but requires some updates in the references as most of the literatures cited are old. The style of writing and presentation looks good.</w:t>
            </w:r>
          </w:p>
          <w:p w14:paraId="11F7C78B" w14:textId="77777777" w:rsidR="00BB4B31" w:rsidRPr="00076C15" w:rsidRDefault="00BB4B31" w:rsidP="000D64B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9AED2E5" w14:textId="77777777" w:rsidR="00BB4B31" w:rsidRPr="00076C15" w:rsidRDefault="00BB4B31" w:rsidP="000D64B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</w:tcPr>
          <w:p w14:paraId="72DD8C41" w14:textId="77777777" w:rsidR="00BB4B31" w:rsidRPr="00076C15" w:rsidRDefault="00BB4B31" w:rsidP="000D64B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07589244" w14:textId="77777777" w:rsidR="00BB4B31" w:rsidRPr="00076C15" w:rsidRDefault="00BB4B31" w:rsidP="00BB4B31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6BEFE39D" w14:textId="77777777" w:rsidR="00BB4B31" w:rsidRPr="00076C15" w:rsidRDefault="00BB4B31" w:rsidP="00BB4B31">
      <w:pPr>
        <w:rPr>
          <w:rFonts w:ascii="Arial" w:eastAsia="Arial Unicode MS" w:hAnsi="Arial" w:cs="Arial"/>
          <w:b/>
          <w:bCs/>
          <w:sz w:val="20"/>
          <w:szCs w:val="20"/>
          <w:u w:val="single"/>
          <w:lang w:val="en-GB"/>
        </w:rPr>
      </w:pPr>
    </w:p>
    <w:p w14:paraId="14405FBD" w14:textId="77777777" w:rsidR="00076C15" w:rsidRPr="00076C15" w:rsidRDefault="00076C15" w:rsidP="00076C15">
      <w:pPr>
        <w:rPr>
          <w:rFonts w:ascii="Arial" w:hAnsi="Arial" w:cs="Arial"/>
          <w:b/>
          <w:sz w:val="20"/>
          <w:szCs w:val="20"/>
          <w:u w:val="single"/>
        </w:rPr>
      </w:pPr>
      <w:bookmarkStart w:id="2" w:name="_Hlk227601276"/>
      <w:r w:rsidRPr="00076C15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bookmarkEnd w:id="2"/>
    <w:p w14:paraId="24110763" w14:textId="04A58B3D" w:rsidR="00F45C88" w:rsidRPr="00076C15" w:rsidRDefault="00F45C88">
      <w:pPr>
        <w:rPr>
          <w:rFonts w:ascii="Arial" w:hAnsi="Arial" w:cs="Arial"/>
          <w:sz w:val="20"/>
          <w:szCs w:val="20"/>
          <w:lang w:val="en-GB"/>
        </w:rPr>
      </w:pPr>
    </w:p>
    <w:p w14:paraId="5DDB51C4" w14:textId="669927F4" w:rsidR="00076C15" w:rsidRPr="00076C15" w:rsidRDefault="00076C15" w:rsidP="00076C15">
      <w:pPr>
        <w:rPr>
          <w:rFonts w:ascii="Arial" w:hAnsi="Arial" w:cs="Arial"/>
          <w:sz w:val="20"/>
          <w:szCs w:val="20"/>
          <w:lang w:val="en-GB"/>
        </w:rPr>
      </w:pPr>
      <w:bookmarkStart w:id="3" w:name="_Hlk227601321"/>
      <w:proofErr w:type="spellStart"/>
      <w:r w:rsidRPr="00076C15">
        <w:rPr>
          <w:rFonts w:ascii="Arial" w:hAnsi="Arial" w:cs="Arial"/>
          <w:sz w:val="20"/>
          <w:szCs w:val="20"/>
          <w:lang w:val="en-GB"/>
        </w:rPr>
        <w:t>Kuroka</w:t>
      </w:r>
      <w:proofErr w:type="spellEnd"/>
      <w:r w:rsidRPr="00076C15">
        <w:rPr>
          <w:rFonts w:ascii="Arial" w:hAnsi="Arial" w:cs="Arial"/>
          <w:sz w:val="20"/>
          <w:szCs w:val="20"/>
          <w:lang w:val="en-GB"/>
        </w:rPr>
        <w:t xml:space="preserve"> Ruth </w:t>
      </w:r>
      <w:proofErr w:type="spellStart"/>
      <w:r w:rsidRPr="00076C15">
        <w:rPr>
          <w:rFonts w:ascii="Arial" w:hAnsi="Arial" w:cs="Arial"/>
          <w:sz w:val="20"/>
          <w:szCs w:val="20"/>
          <w:lang w:val="en-GB"/>
        </w:rPr>
        <w:t>Agene</w:t>
      </w:r>
      <w:proofErr w:type="spellEnd"/>
      <w:r w:rsidRPr="00076C15">
        <w:rPr>
          <w:rFonts w:ascii="Arial" w:hAnsi="Arial" w:cs="Arial"/>
          <w:sz w:val="20"/>
          <w:szCs w:val="20"/>
          <w:lang w:val="en-GB"/>
        </w:rPr>
        <w:t xml:space="preserve">, </w:t>
      </w:r>
      <w:r w:rsidRPr="00076C15">
        <w:rPr>
          <w:rFonts w:ascii="Arial" w:hAnsi="Arial" w:cs="Arial"/>
          <w:sz w:val="20"/>
          <w:szCs w:val="20"/>
          <w:lang w:val="en-GB"/>
        </w:rPr>
        <w:t>Niger Delta University Bayelsa State</w:t>
      </w:r>
      <w:r w:rsidRPr="00076C15">
        <w:rPr>
          <w:rFonts w:ascii="Arial" w:hAnsi="Arial" w:cs="Arial"/>
          <w:sz w:val="20"/>
          <w:szCs w:val="20"/>
          <w:lang w:val="en-GB"/>
        </w:rPr>
        <w:t>,</w:t>
      </w:r>
      <w:r w:rsidRPr="00076C15">
        <w:rPr>
          <w:rFonts w:ascii="Arial" w:hAnsi="Arial" w:cs="Arial"/>
          <w:sz w:val="20"/>
          <w:szCs w:val="20"/>
          <w:lang w:val="en-GB"/>
        </w:rPr>
        <w:t xml:space="preserve"> Nigeria</w:t>
      </w:r>
    </w:p>
    <w:bookmarkEnd w:id="3"/>
    <w:p w14:paraId="3C552DFE" w14:textId="77777777" w:rsidR="00F45C88" w:rsidRPr="00076C15" w:rsidRDefault="00F45C88">
      <w:pPr>
        <w:rPr>
          <w:rFonts w:ascii="Arial" w:hAnsi="Arial" w:cs="Arial"/>
          <w:sz w:val="20"/>
          <w:szCs w:val="20"/>
          <w:lang w:val="en-GB"/>
        </w:rPr>
      </w:pPr>
    </w:p>
    <w:p w14:paraId="2AD238A0" w14:textId="77777777" w:rsidR="00F45C88" w:rsidRPr="00076C15" w:rsidRDefault="00F45C88">
      <w:pPr>
        <w:rPr>
          <w:rFonts w:ascii="Arial" w:hAnsi="Arial" w:cs="Arial"/>
          <w:sz w:val="20"/>
          <w:szCs w:val="20"/>
          <w:lang w:val="en-GB"/>
        </w:rPr>
      </w:pPr>
      <w:bookmarkStart w:id="4" w:name="_GoBack"/>
      <w:bookmarkEnd w:id="0"/>
      <w:bookmarkEnd w:id="1"/>
      <w:bookmarkEnd w:id="4"/>
    </w:p>
    <w:sectPr w:rsidR="00F45C88" w:rsidRPr="00076C15">
      <w:headerReference w:type="default" r:id="rId8"/>
      <w:footerReference w:type="even" r:id="rId9"/>
      <w:footerReference w:type="default" r:id="rId10"/>
      <w:footerReference w:type="first" r:id="rId11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D7CC23" w14:textId="77777777" w:rsidR="00BF665E" w:rsidRDefault="00BF665E">
      <w:r>
        <w:separator/>
      </w:r>
    </w:p>
  </w:endnote>
  <w:endnote w:type="continuationSeparator" w:id="0">
    <w:p w14:paraId="1004E99A" w14:textId="77777777" w:rsidR="00BF665E" w:rsidRDefault="00BF66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5B242" w14:textId="00CFDDBE" w:rsidR="001B48B0" w:rsidRDefault="001B48B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17A6A1C" wp14:editId="70B7C43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02410" cy="361315"/>
              <wp:effectExtent l="0" t="0" r="2540" b="0"/>
              <wp:wrapNone/>
              <wp:docPr id="1799296997" name="Text Box 2" descr="Baker Hughes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="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2410" cy="361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E45B47F" w14:textId="432A2562" w:rsidR="001B48B0" w:rsidRPr="001B48B0" w:rsidRDefault="001B48B0" w:rsidP="001B48B0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2"/>
                              <w:szCs w:val="22"/>
                            </w:rPr>
                          </w:pPr>
                          <w:r w:rsidRPr="001B48B0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2"/>
                              <w:szCs w:val="22"/>
                            </w:rPr>
                            <w:t>Baker Hughe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17A6A1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aker Hughes Confidential" style="position:absolute;margin-left:0;margin-top:0;width:118.3pt;height:28.4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" filled="f" stroked="f">
              <v:textbox style="mso-fit-shape-to-text:t" inset="0,0,0,15pt">
                <w:txbxContent>
                  <w:p w14:paraId="2E45B47F" w14:textId="432A2562" w:rsidR="001B48B0" w:rsidRPr="001B48B0" w:rsidRDefault="001B48B0" w:rsidP="001B48B0">
                    <w:pPr>
                      <w:rPr>
                        <w:rFonts w:ascii="Calibri" w:eastAsia="Calibri" w:hAnsi="Calibri" w:cs="Calibri"/>
                        <w:noProof/>
                        <w:color w:val="008000"/>
                        <w:sz w:val="22"/>
                        <w:szCs w:val="22"/>
                      </w:rPr>
                    </w:pPr>
                    <w:r w:rsidRPr="001B48B0">
                      <w:rPr>
                        <w:rFonts w:ascii="Calibri" w:eastAsia="Calibri" w:hAnsi="Calibri" w:cs="Calibri"/>
                        <w:noProof/>
                        <w:color w:val="008000"/>
                        <w:sz w:val="22"/>
                        <w:szCs w:val="22"/>
                      </w:rPr>
                      <w:t>Baker Hughe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F2D61D" w14:textId="14A8643F" w:rsidR="00F45C88" w:rsidRDefault="001B48B0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B1A7717" wp14:editId="2C13C377">
              <wp:simplePos x="914400" y="1390650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02410" cy="361315"/>
              <wp:effectExtent l="0" t="0" r="2540" b="0"/>
              <wp:wrapNone/>
              <wp:docPr id="1863009888" name="Text Box 3" descr="Baker Hughes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="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2410" cy="361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44FE9F8" w14:textId="68CFB06C" w:rsidR="001B48B0" w:rsidRPr="001B48B0" w:rsidRDefault="001B48B0" w:rsidP="001B48B0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2"/>
                              <w:szCs w:val="22"/>
                            </w:rPr>
                          </w:pPr>
                          <w:r w:rsidRPr="001B48B0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2"/>
                              <w:szCs w:val="22"/>
                            </w:rPr>
                            <w:t>Baker Hughe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1A771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aker Hughes Confidential" style="position:absolute;left:0;text-align:left;margin-left:0;margin-top:0;width:118.3pt;height:28.4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" filled="f" stroked="f">
              <v:textbox style="mso-fit-shape-to-text:t" inset="0,0,0,15pt">
                <w:txbxContent>
                  <w:p w14:paraId="644FE9F8" w14:textId="68CFB06C" w:rsidR="001B48B0" w:rsidRPr="001B48B0" w:rsidRDefault="001B48B0" w:rsidP="001B48B0">
                    <w:pPr>
                      <w:rPr>
                        <w:rFonts w:ascii="Calibri" w:eastAsia="Calibri" w:hAnsi="Calibri" w:cs="Calibri"/>
                        <w:noProof/>
                        <w:color w:val="008000"/>
                        <w:sz w:val="22"/>
                        <w:szCs w:val="22"/>
                      </w:rPr>
                    </w:pPr>
                    <w:r w:rsidRPr="001B48B0">
                      <w:rPr>
                        <w:rFonts w:ascii="Calibri" w:eastAsia="Calibri" w:hAnsi="Calibri" w:cs="Calibri"/>
                        <w:noProof/>
                        <w:color w:val="008000"/>
                        <w:sz w:val="22"/>
                        <w:szCs w:val="22"/>
                      </w:rPr>
                      <w:t>Baker Hughe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4C0CDE51" w14:textId="77777777" w:rsidR="00F45C88" w:rsidRDefault="00F45C88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</w:p>
  <w:p w14:paraId="24B9A3B7" w14:textId="77777777" w:rsidR="00F45C88" w:rsidRDefault="00F45C88">
    <w:pPr>
      <w:pStyle w:val="Footer"/>
      <w:jc w:val="right"/>
      <w:rPr>
        <w:b/>
        <w:sz w:val="20"/>
      </w:rPr>
    </w:pPr>
    <w:r>
      <w:rPr>
        <w:b/>
        <w:sz w:val="20"/>
      </w:rPr>
      <w:t>V180326</w:t>
    </w:r>
  </w:p>
  <w:p w14:paraId="00CA789A" w14:textId="77777777" w:rsidR="00F45C88" w:rsidRDefault="00F45C88">
    <w:pPr>
      <w:pStyle w:val="Footer"/>
      <w:jc w:val="right"/>
    </w:pPr>
  </w:p>
  <w:p w14:paraId="72816C9B" w14:textId="77777777" w:rsidR="00F45C88" w:rsidRDefault="00F45C88">
    <w:pPr>
      <w:pStyle w:val="Footer"/>
      <w:rPr>
        <w:sz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A01932" w14:textId="3213ED56" w:rsidR="001B48B0" w:rsidRDefault="001B48B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184CEAA" wp14:editId="49F19CD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02410" cy="361315"/>
              <wp:effectExtent l="0" t="0" r="2540" b="0"/>
              <wp:wrapNone/>
              <wp:docPr id="1707102463" name="Text Box 1" descr="Baker Hughes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="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2410" cy="361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DD1CDF1" w14:textId="44D63F50" w:rsidR="001B48B0" w:rsidRPr="001B48B0" w:rsidRDefault="001B48B0" w:rsidP="001B48B0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2"/>
                              <w:szCs w:val="22"/>
                            </w:rPr>
                          </w:pPr>
                          <w:r w:rsidRPr="001B48B0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2"/>
                              <w:szCs w:val="22"/>
                            </w:rPr>
                            <w:t>Baker Hughe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184CEA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aker Hughes Confidential" style="position:absolute;margin-left:0;margin-top:0;width:118.3pt;height:28.4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" filled="f" stroked="f">
              <v:textbox style="mso-fit-shape-to-text:t" inset="0,0,0,15pt">
                <w:txbxContent>
                  <w:p w14:paraId="0DD1CDF1" w14:textId="44D63F50" w:rsidR="001B48B0" w:rsidRPr="001B48B0" w:rsidRDefault="001B48B0" w:rsidP="001B48B0">
                    <w:pPr>
                      <w:rPr>
                        <w:rFonts w:ascii="Calibri" w:eastAsia="Calibri" w:hAnsi="Calibri" w:cs="Calibri"/>
                        <w:noProof/>
                        <w:color w:val="008000"/>
                        <w:sz w:val="22"/>
                        <w:szCs w:val="22"/>
                      </w:rPr>
                    </w:pPr>
                    <w:r w:rsidRPr="001B48B0">
                      <w:rPr>
                        <w:rFonts w:ascii="Calibri" w:eastAsia="Calibri" w:hAnsi="Calibri" w:cs="Calibri"/>
                        <w:noProof/>
                        <w:color w:val="008000"/>
                        <w:sz w:val="22"/>
                        <w:szCs w:val="22"/>
                      </w:rPr>
                      <w:t>Baker Hughe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562160" w14:textId="77777777" w:rsidR="00BF665E" w:rsidRDefault="00BF665E">
      <w:r>
        <w:separator/>
      </w:r>
    </w:p>
  </w:footnote>
  <w:footnote w:type="continuationSeparator" w:id="0">
    <w:p w14:paraId="230B4F76" w14:textId="77777777" w:rsidR="00BF665E" w:rsidRDefault="00BF66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1BAA91" w14:textId="77777777" w:rsidR="00F45C88" w:rsidRDefault="00F45C88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C6B632D" w14:textId="77777777" w:rsidR="00F45C88" w:rsidRDefault="00F45C88">
    <w:pPr>
      <w:spacing w:before="100" w:beforeAutospacing="1" w:after="100" w:afterAutospacing="1"/>
      <w:jc w:val="center"/>
      <w:rPr>
        <w:sz w:val="20"/>
      </w:rPr>
    </w:pPr>
    <w:r>
      <w:rPr>
        <w:bCs/>
        <w:color w:val="003399"/>
        <w:sz w:val="20"/>
        <w:highlight w:val="yellow"/>
        <w:lang w:val="en-GB"/>
      </w:rPr>
      <w:t>Review Form (Research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activeWritingStyle w:appName="MSWord" w:lang="fr-CA" w:vendorID="64" w:dllVersion="4096" w:nlCheck="1" w:checkStyle="0"/>
  <w:activeWritingStyle w:appName="MSWord" w:lang="fr-CA" w:vendorID="64" w:dllVersion="0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LAwNDAysrQ0tzQyMTRT0lEKTi0uzszPAykwqgUAm+AmySwAAAA="/>
  </w:docVars>
  <w:rsids>
    <w:rsidRoot w:val="003650CB"/>
    <w:rsid w:val="00076C15"/>
    <w:rsid w:val="000B5222"/>
    <w:rsid w:val="00120CB1"/>
    <w:rsid w:val="00155C15"/>
    <w:rsid w:val="001735EC"/>
    <w:rsid w:val="001B48B0"/>
    <w:rsid w:val="001B51BD"/>
    <w:rsid w:val="003650CB"/>
    <w:rsid w:val="00447176"/>
    <w:rsid w:val="004D3D73"/>
    <w:rsid w:val="00501D39"/>
    <w:rsid w:val="00551544"/>
    <w:rsid w:val="005E61A5"/>
    <w:rsid w:val="006172EB"/>
    <w:rsid w:val="007D4B6F"/>
    <w:rsid w:val="00837933"/>
    <w:rsid w:val="00845F5E"/>
    <w:rsid w:val="008A1DAA"/>
    <w:rsid w:val="008D658A"/>
    <w:rsid w:val="00973A13"/>
    <w:rsid w:val="0097619B"/>
    <w:rsid w:val="0099081E"/>
    <w:rsid w:val="00A13005"/>
    <w:rsid w:val="00AB6CC1"/>
    <w:rsid w:val="00AB714D"/>
    <w:rsid w:val="00BB4B31"/>
    <w:rsid w:val="00BF665E"/>
    <w:rsid w:val="00C46328"/>
    <w:rsid w:val="00C57DBF"/>
    <w:rsid w:val="00C84BE3"/>
    <w:rsid w:val="00CD4D89"/>
    <w:rsid w:val="00D06ED7"/>
    <w:rsid w:val="00D215AC"/>
    <w:rsid w:val="00E871B4"/>
    <w:rsid w:val="00F45C88"/>
    <w:rsid w:val="00FC0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1EC3CE"/>
  <w15:chartTrackingRefBased/>
  <w15:docId w15:val="{BE5E6983-A80A-C44A-A261-F1DD8BC47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  <w:lang w:val="en-US" w:eastAsia="en-US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iiste.org/Journals/index.php/JETP/article/view/854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846</Words>
  <Characters>4825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60</CharactersWithSpaces>
  <SharedDoc>false</SharedDoc>
  <HLinks>
    <vt:vector size="24" baseType="variant">
      <vt:variant>
        <vt:i4>2556008</vt:i4>
      </vt:variant>
      <vt:variant>
        <vt:i4>9</vt:i4>
      </vt:variant>
      <vt:variant>
        <vt:i4>0</vt:i4>
      </vt:variant>
      <vt:variant>
        <vt:i4>5</vt:i4>
      </vt:variant>
      <vt:variant>
        <vt:lpwstr>https://www.iiste.org/Journals/index.php/JETP/article/view/8543</vt:lpwstr>
      </vt:variant>
      <vt:variant>
        <vt:lpwstr/>
      </vt:variant>
      <vt:variant>
        <vt:i4>8323183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book-benefits-for-reviewers</vt:lpwstr>
      </vt:variant>
      <vt:variant>
        <vt:lpwstr/>
      </vt:variant>
      <vt:variant>
        <vt:i4>2031642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0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11</cp:lastModifiedBy>
  <cp:revision>11</cp:revision>
  <cp:lastPrinted>2026-04-13T15:13:00Z</cp:lastPrinted>
  <dcterms:created xsi:type="dcterms:W3CDTF">2026-04-13T15:14:00Z</dcterms:created>
  <dcterms:modified xsi:type="dcterms:W3CDTF">2026-04-20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  <property fmtid="{D5CDD505-2E9C-101B-9397-08002B2CF9AE}" pid="3" name="ClassificationContentMarkingFooterShapeIds">
    <vt:lpwstr>65c050ff,6b3f17e5,6f0b4660</vt:lpwstr>
  </property>
  <property fmtid="{D5CDD505-2E9C-101B-9397-08002B2CF9AE}" pid="4" name="ClassificationContentMarkingFooterFontProps">
    <vt:lpwstr>#008000,11,Calibri</vt:lpwstr>
  </property>
  <property fmtid="{D5CDD505-2E9C-101B-9397-08002B2CF9AE}" pid="5" name="ClassificationContentMarkingFooterText">
    <vt:lpwstr>Baker Hughes Confidential</vt:lpwstr>
  </property>
  <property fmtid="{D5CDD505-2E9C-101B-9397-08002B2CF9AE}" pid="6" name="MSIP_Label_00e7f903-1de7-4802-b372-71d725d6e445_Enabled">
    <vt:lpwstr>true</vt:lpwstr>
  </property>
  <property fmtid="{D5CDD505-2E9C-101B-9397-08002B2CF9AE}" pid="7" name="MSIP_Label_00e7f903-1de7-4802-b372-71d725d6e445_SetDate">
    <vt:lpwstr>2026-04-13T15:22:33Z</vt:lpwstr>
  </property>
  <property fmtid="{D5CDD505-2E9C-101B-9397-08002B2CF9AE}" pid="8" name="MSIP_Label_00e7f903-1de7-4802-b372-71d725d6e445_Method">
    <vt:lpwstr>Standard</vt:lpwstr>
  </property>
  <property fmtid="{D5CDD505-2E9C-101B-9397-08002B2CF9AE}" pid="9" name="MSIP_Label_00e7f903-1de7-4802-b372-71d725d6e445_Name">
    <vt:lpwstr>New Confidential</vt:lpwstr>
  </property>
  <property fmtid="{D5CDD505-2E9C-101B-9397-08002B2CF9AE}" pid="10" name="MSIP_Label_00e7f903-1de7-4802-b372-71d725d6e445_SiteId">
    <vt:lpwstr>d584a4b7-b1f2-4714-a578-fd4d43c146a6</vt:lpwstr>
  </property>
  <property fmtid="{D5CDD505-2E9C-101B-9397-08002B2CF9AE}" pid="11" name="MSIP_Label_00e7f903-1de7-4802-b372-71d725d6e445_ActionId">
    <vt:lpwstr>c1cc27a0-96e0-4ac4-958d-694fbaea2de1</vt:lpwstr>
  </property>
  <property fmtid="{D5CDD505-2E9C-101B-9397-08002B2CF9AE}" pid="12" name="MSIP_Label_00e7f903-1de7-4802-b372-71d725d6e445_ContentBits">
    <vt:lpwstr>2</vt:lpwstr>
  </property>
  <property fmtid="{D5CDD505-2E9C-101B-9397-08002B2CF9AE}" pid="13" name="MSIP_Label_00e7f903-1de7-4802-b372-71d725d6e445_Tag">
    <vt:lpwstr>10, 3, 0, 1</vt:lpwstr>
  </property>
</Properties>
</file>